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ay Hamilt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amilt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22 West Golf Road Libertyville, IL, USA 6004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ayhamilton45@icloud.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563508165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oS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9/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